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Alexandria, Egypt</w:t>
      </w:r>
    </w:p>
    <w:p>
      <w:pPr>
        <w:pStyle w:val="BodyText"/>
      </w:pPr>
      <w:r>
        <w:t xml:space="preserve">Email Address | Phone Number | LinkedIn Profile (Optional)</w:t>
      </w:r>
    </w:p>
    <w:p>
      <w:pPr>
        <w:pStyle w:val="BodyText"/>
      </w:pPr>
      <w:r>
        <w:t xml:space="preserve">Date</w:t>
      </w:r>
    </w:p>
    <w:p>
      <w:pPr>
        <w:pStyle w:val="BodyText"/>
      </w:pPr>
      <w:r>
        <w:t xml:space="preserve">Dear Hiring Manager,</w:t>
      </w:r>
    </w:p>
    <w:bookmarkStart w:id="20" w:name="X6be6eed76d055a16c6ba881adff3a3b00c9a3fc"/>
    <w:p>
      <w:pPr>
        <w:pStyle w:val="Heading1"/>
      </w:pPr>
      <w:r>
        <w:t xml:space="preserve">Internship Application Letter for Human Resources Internship Position</w:t>
      </w:r>
    </w:p>
    <w:bookmarkEnd w:id="20"/>
    <w:p>
      <w:pPr>
        <w:pStyle w:val="FirstParagraph"/>
      </w:pPr>
      <w:r>
        <w:t xml:space="preserve">Subject: Application for Human Resources Internship Supporting HR Management Functions at [Company Name], Alexandria, Egypt</w:t>
      </w:r>
    </w:p>
    <w:p>
      <w:pPr>
        <w:pStyle w:val="BodyText"/>
      </w:pPr>
      <w:r>
        <w:t xml:space="preserve">I am writing with profound enthusiasm to express my application for the Human Resources Internship position within your esteemed organization in Egypt Alexandria. As a dedicated final-year Business Administration student specializing in Human Resource Management at Alexandria University, I have meticulously prepared myself to contribute meaningfully to your HR team while immersing myself in the dynamic professional landscape of Egypt’s second-largest city and its thriving corporate sector. This</w:t>
      </w:r>
      <w:r>
        <w:t xml:space="preserve"> </w:t>
      </w:r>
      <w:r>
        <w:rPr>
          <w:bCs/>
          <w:b/>
        </w:rPr>
        <w:t xml:space="preserve">Internship Application Letter</w:t>
      </w:r>
      <w:r>
        <w:t xml:space="preserve"> </w:t>
      </w:r>
      <w:r>
        <w:t xml:space="preserve">represents my formal commitment to learning under the guidance of seasoned professionals and supporting the strategic objectives of your Human Resources Department as they operate within the unique socio-economic context of Alexandria, Egypt.</w:t>
      </w:r>
    </w:p>
    <w:p>
      <w:pPr>
        <w:pStyle w:val="BodyText"/>
      </w:pPr>
      <w:r>
        <w:t xml:space="preserve">My academic journey at Alexandria University has provided me with a robust theoretical foundation directly aligned with contemporary HR practices. Courses such as Strategic Human Resource Management, Employment Law (with specific focus on Egyptian Labor Law No. 12 of 2003), Talent Acquisition &amp; Selection, and Organizational Behavior have equipped me to understand the complexities of managing human capital in Egypt’s evolving business environment. Crucially, my studies emphasized the cultural nuances essential for effective HR management in Alexandria—a city where deep-rooted traditions intersect with modern corporate values. For instance, I conducted a case study analyzing recruitment strategies within Alexandria-based manufacturing firms, highlighting how local networks and family relationships significantly impact hiring decisions—a perspective I am eager to apply practically during this internship.</w:t>
      </w:r>
    </w:p>
    <w:p>
      <w:pPr>
        <w:pStyle w:val="BodyText"/>
      </w:pPr>
      <w:r>
        <w:t xml:space="preserve">What distinguishes my candidacy is my active engagement with the Alexandria HR community. I regularly attend events hosted by the Egyptian Human Resources Association (EHRA) at the Bibliotheca Alexandrina, where I’ve networked with professionals and gained insights into regional HR challenges. During a recent workshop on 'Diversity &amp; Inclusion in Egyptian Workplaces,' I presented findings on fostering gender equality in Alexandria’s growing tech sector—a topic of critical importance for modern HR departments. Furthermore, my fluency in both Arabic (native) and English (professional proficiency) allows me to navigate the dual language environment prevalent across Alexandria’s multinational corporations and local enterprises. I understand that effective communication is the cornerstone of HR success here, especially when mediating between Egyptian employees and international stakeholders—a skill I am eager to hone under your mentorship.</w:t>
      </w:r>
    </w:p>
    <w:p>
      <w:pPr>
        <w:pStyle w:val="BodyText"/>
      </w:pPr>
      <w:r>
        <w:t xml:space="preserve">I recognize that the role of Human Resources Manager demands strategic vision, cultural sensitivity, and operational excellence—qualities I am actively cultivating through this internship opportunity. My previous experience includes volunteering as a recruitment assistant for 'Alexandria Youth Empowerment Project,' where I screened over 500 applications and coordinated onboarding for new trainees. This hands-on work taught me the importance of meticulous documentation, compliance with Egyptian labor regulations, and creating positive candidate experiences—directly transferable to supporting your HR functions. I am particularly drawn to [Company Name]’s reputation for investing in employee development through initiatives like mentorship programs and career pathing; I am eager to contribute by assisting in talent management systems or diversity workshops under the guidance of your Human Resources Manager.</w:t>
      </w:r>
    </w:p>
    <w:p>
      <w:pPr>
        <w:pStyle w:val="BodyText"/>
      </w:pPr>
      <w:r>
        <w:t xml:space="preserve">My motivation extends beyond professional growth. Alexandria, as a historic port city with a legacy of cultural exchange, embodies the spirit of inclusivity I aspire to champion within HR. The city’s unique blend of Mediterranean influence and Egyptian identity mirrors the multifaceted nature of modern HR challenges—from integrating expatriate teams into local workflows to navigating industry-specific regulations in sectors like tourism, shipping, and manufacturing that dominate Alexandria’s economy. I am deeply committed to supporting your organization’s mission by ensuring its HR practices reflect this rich cultural tapestry while adhering to Egypt’s evolving labor standards.</w:t>
      </w:r>
    </w:p>
    <w:p>
      <w:pPr>
        <w:pStyle w:val="BodyText"/>
      </w:pPr>
      <w:r>
        <w:t xml:space="preserve">As a resident of Alexandria, I am acutely aware of the city’s vibrant professional ecosystem. My familiarity with local business customs—from the importance of formal introductions during networking events to understanding how family dynamics influence workplace relationships—positions me to integrate seamlessly into your team. I have also closely followed [Company Name]’s community engagement efforts, such as your recent partnership with Alexandria University’s Career Services Center, which demonstrates your investment in nurturing local talent—a principle I hold dear.</w:t>
      </w:r>
    </w:p>
    <w:p>
      <w:pPr>
        <w:pStyle w:val="BodyText"/>
      </w:pPr>
      <w:r>
        <w:t xml:space="preserve">I am confident that my academic rigor, cultural fluency, and proactive approach make me an ideal fit for this Human Resources Manager internship. I am not merely seeking to complete an internship requirement; I aim to deliver tangible value by assisting with recruitment coordination, HRIS data management, or employee engagement surveys. My goal is to grow under your expert guidance toward becoming a future leader in Egyptian HR management—a field where strategic talent decisions directly impact Alexandria’s economic vitality.</w:t>
      </w:r>
    </w:p>
    <w:p>
      <w:pPr>
        <w:pStyle w:val="BodyText"/>
      </w:pPr>
      <w:r>
        <w:t xml:space="preserve">Thank you for considering my application for the Human Resources Internship. I have attached my resume detailing further qualifications and am available for an interview at your earliest convenience. I look forward to discussing how my commitment to excellence, passion for Egyptian workplace culture, and dedication to supporting HR strategy can benefit [Company Name]’s objectives in Egypt Alexandri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Student, Business Administration (HR Specialization)</w:t>
      </w:r>
    </w:p>
    <w:p>
      <w:pPr>
        <w:pStyle w:val="BodyText"/>
      </w:pPr>
      <w:r>
        <w:t xml:space="preserve">Alexandria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6-07-21T09:08:26Z</dcterms:created>
  <dcterms:modified xsi:type="dcterms:W3CDTF">2026-07-21T09:08:26Z</dcterms:modified>
</cp:coreProperties>
</file>

<file path=docProps/custom.xml><?xml version="1.0" encoding="utf-8"?>
<Properties xmlns="http://schemas.openxmlformats.org/officeDocument/2006/custom-properties" xmlns:vt="http://schemas.openxmlformats.org/officeDocument/2006/docPropsVTypes"/>
</file>